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B8255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DATA FILE LAYOUT: Stocking_Rate_History.xls</w:t>
      </w:r>
    </w:p>
    <w:p w14:paraId="2B23AD94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2C6D12C" w14:textId="32B59229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WORKSHEETS TABS: Pasture 1 through Pasture 140 (34 pastures)</w:t>
      </w:r>
    </w:p>
    <w:p w14:paraId="7053469E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5C92019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E12CEF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C859C1A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7CC24BA9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WIDTH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44DD97C4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04142056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Yea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0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Calendar Year</w:t>
      </w:r>
    </w:p>
    <w:p w14:paraId="13292676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Months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0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 of months in year</w:t>
      </w:r>
    </w:p>
    <w:p w14:paraId="2CB53E95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s/Year (AUY)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 of animal unit per year in pasture</w:t>
      </w:r>
    </w:p>
    <w:p w14:paraId="402E9912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Months (AUM)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 of animal units per month in pasture</w:t>
      </w:r>
    </w:p>
    <w:p w14:paraId="56B31131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Hectares (HA)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 of hectares in pasture</w:t>
      </w:r>
    </w:p>
    <w:p w14:paraId="2EA773D9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F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HA/AUY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Hectares per Animal Unit Year in pasture</w:t>
      </w:r>
    </w:p>
    <w:p w14:paraId="691406A6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AUY/HA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per hectare</w:t>
      </w:r>
    </w:p>
    <w:p w14:paraId="404FFEB3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57EADE2F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JANUARY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 in January</w:t>
      </w:r>
    </w:p>
    <w:p w14:paraId="685AA403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FEBRUARY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 in February</w:t>
      </w:r>
    </w:p>
    <w:p w14:paraId="7852F95A" w14:textId="7AB5062F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MARCH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March</w:t>
      </w:r>
    </w:p>
    <w:p w14:paraId="2234F1FA" w14:textId="0DBB2A5F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APRIL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April</w:t>
      </w:r>
    </w:p>
    <w:p w14:paraId="6433B618" w14:textId="60552433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MAY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May</w:t>
      </w:r>
    </w:p>
    <w:p w14:paraId="2EDDB25A" w14:textId="3D5AA061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JUNE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June</w:t>
      </w:r>
    </w:p>
    <w:p w14:paraId="0A0FF54C" w14:textId="58C779A3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O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JULY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July</w:t>
      </w:r>
    </w:p>
    <w:p w14:paraId="21422CD8" w14:textId="7792383B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AUGUST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August</w:t>
      </w:r>
    </w:p>
    <w:p w14:paraId="02BF11D8" w14:textId="3F841D5B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SEPTE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September</w:t>
      </w:r>
    </w:p>
    <w:p w14:paraId="771C47DC" w14:textId="4A66F184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OCTO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October</w:t>
      </w:r>
    </w:p>
    <w:p w14:paraId="12FDAC34" w14:textId="6A4C3D6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VE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November</w:t>
      </w:r>
    </w:p>
    <w:p w14:paraId="28C3F2E0" w14:textId="09DC7A34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DECE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ab/>
        <w:t>No. of Animal Units present in pastur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in December</w:t>
      </w:r>
    </w:p>
    <w:p w14:paraId="004946C2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2C299D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7453B29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Stocking_Rate_History_Layout_Pastures.txt</w:t>
      </w:r>
    </w:p>
    <w:p w14:paraId="75FB74E8" w14:textId="77777777" w:rsidR="0086054C" w:rsidRPr="0086054C" w:rsidRDefault="0086054C" w:rsidP="00860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54C">
        <w:rPr>
          <w:rFonts w:ascii="Courier New" w:eastAsia="Times New Roman" w:hAnsi="Courier New" w:cs="Courier New"/>
          <w:color w:val="000000"/>
          <w:sz w:val="20"/>
          <w:szCs w:val="20"/>
        </w:rPr>
        <w:t>29 August 2016</w:t>
      </w:r>
    </w:p>
    <w:p w14:paraId="53A6D883" w14:textId="77777777" w:rsidR="005259C2" w:rsidRDefault="0086054C"/>
    <w:sectPr w:rsidR="005259C2" w:rsidSect="0086054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TYyszA3Nje2MDVU0lEKTi0uzszPAykwrAUAS/Lb7iwAAAA="/>
  </w:docVars>
  <w:rsids>
    <w:rsidRoot w:val="0086054C"/>
    <w:rsid w:val="000E40BE"/>
    <w:rsid w:val="002409EA"/>
    <w:rsid w:val="006E1FE6"/>
    <w:rsid w:val="006F5957"/>
    <w:rsid w:val="0086054C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0A435"/>
  <w15:chartTrackingRefBased/>
  <w15:docId w15:val="{2CDB2B76-76B2-43F3-AE6E-D612E370A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05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054C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91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6</Characters>
  <Application>Microsoft Office Word</Application>
  <DocSecurity>0</DocSecurity>
  <Lines>10</Lines>
  <Paragraphs>3</Paragraphs>
  <ScaleCrop>false</ScaleCrop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14T20:54:00Z</dcterms:created>
  <dcterms:modified xsi:type="dcterms:W3CDTF">2022-04-14T20:55:00Z</dcterms:modified>
</cp:coreProperties>
</file>